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ECCD" w14:textId="1E6A4A69" w:rsidR="00CE2A2E" w:rsidRDefault="00030C64">
      <w:r>
        <w:t>10/14/2023</w:t>
      </w:r>
    </w:p>
    <w:p w14:paraId="4044ED30" w14:textId="726085B5" w:rsidR="00030C64" w:rsidRDefault="00030C64">
      <w:proofErr w:type="spellStart"/>
      <w:r>
        <w:t>Agreagar</w:t>
      </w:r>
      <w:proofErr w:type="spellEnd"/>
      <w:r>
        <w:t xml:space="preserve"> </w:t>
      </w:r>
      <w:proofErr w:type="spellStart"/>
      <w:r>
        <w:t>lat</w:t>
      </w:r>
      <w:proofErr w:type="spellEnd"/>
      <w:r>
        <w:t xml:space="preserve"> and log to the bat2021_v2 </w:t>
      </w:r>
      <w:proofErr w:type="gramStart"/>
      <w:r>
        <w:t>data base</w:t>
      </w:r>
      <w:proofErr w:type="gramEnd"/>
      <w:r>
        <w:t>.</w:t>
      </w:r>
    </w:p>
    <w:p w14:paraId="685B372C" w14:textId="71039BD6" w:rsidR="00030C64" w:rsidRDefault="00030C64">
      <w:r>
        <w:t xml:space="preserve">Then calculate the </w:t>
      </w:r>
      <w:proofErr w:type="spellStart"/>
      <w:r>
        <w:t>predictos</w:t>
      </w:r>
      <w:proofErr w:type="spellEnd"/>
      <w:r>
        <w:t xml:space="preserve"> matrix for the population analysis section.</w:t>
      </w:r>
    </w:p>
    <w:p w14:paraId="36512A8A" w14:textId="77777777" w:rsidR="00030C64" w:rsidRDefault="00030C64"/>
    <w:p w14:paraId="57C18BA7" w14:textId="77777777" w:rsidR="00030C64" w:rsidRDefault="00030C64"/>
    <w:sectPr w:rsidR="0003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DSzNDC1sDA1sTRS0lEKTi0uzszPAykwrAUAlU0roiwAAAA="/>
  </w:docVars>
  <w:rsids>
    <w:rsidRoot w:val="00385D36"/>
    <w:rsid w:val="00030C64"/>
    <w:rsid w:val="00385D36"/>
    <w:rsid w:val="00B7710C"/>
    <w:rsid w:val="00CE2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1E46"/>
  <w15:chartTrackingRefBased/>
  <w15:docId w15:val="{5E79A2C6-8737-4ACC-BA93-D3A3009C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Linares</dc:creator>
  <cp:keywords/>
  <dc:description/>
  <cp:lastModifiedBy>Carlos Linares</cp:lastModifiedBy>
  <cp:revision>2</cp:revision>
  <dcterms:created xsi:type="dcterms:W3CDTF">2023-10-15T00:01:00Z</dcterms:created>
  <dcterms:modified xsi:type="dcterms:W3CDTF">2023-10-15T00:02:00Z</dcterms:modified>
</cp:coreProperties>
</file>